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36C15" w14:textId="1E777050" w:rsidR="00410B10" w:rsidRDefault="00126FCC" w:rsidP="00302E29">
      <w:pPr>
        <w:spacing w:before="120"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80264">
        <w:rPr>
          <w:rFonts w:ascii="Prompt" w:hAnsi="Prompt" w:cs="Prompt"/>
          <w:noProof/>
          <w:sz w:val="20"/>
          <w:szCs w:val="20"/>
          <w:cs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087120C1" wp14:editId="21873C28">
                <wp:simplePos x="0" y="0"/>
                <wp:positionH relativeFrom="margin">
                  <wp:posOffset>5102590</wp:posOffset>
                </wp:positionH>
                <wp:positionV relativeFrom="paragraph">
                  <wp:posOffset>-75045</wp:posOffset>
                </wp:positionV>
                <wp:extent cx="1177925" cy="313690"/>
                <wp:effectExtent l="0" t="0" r="2222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313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9EF35" w14:textId="6A735A10" w:rsidR="0072185F" w:rsidRPr="006248A8" w:rsidRDefault="0072185F" w:rsidP="00976F49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32"/>
                                <w:cs/>
                              </w:rPr>
                            </w:pPr>
                            <w:r w:rsidRPr="006248A8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32"/>
                                <w:cs/>
                              </w:rPr>
                              <w:t xml:space="preserve">สิ่งที่ส่งมาด้วย </w:t>
                            </w:r>
                            <w:r w:rsidRPr="006248A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32"/>
                                <w:cs/>
                              </w:rPr>
                              <w:t>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7120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1.8pt;margin-top:-5.9pt;width:92.75pt;height:24.7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" strokecolor="white [3212]">
                <v:textbox>
                  <w:txbxContent>
                    <w:p w14:paraId="0A69EF35" w14:textId="6A735A10" w:rsidR="0072185F" w:rsidRPr="006248A8" w:rsidRDefault="0072185F" w:rsidP="00976F49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32"/>
                          <w:cs/>
                        </w:rPr>
                      </w:pPr>
                      <w:r w:rsidRPr="006248A8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32"/>
                          <w:cs/>
                        </w:rPr>
                        <w:t xml:space="preserve">สิ่งที่ส่งมาด้วย </w:t>
                      </w:r>
                      <w:r w:rsidRPr="006248A8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32"/>
                          <w:cs/>
                        </w:rPr>
                        <w:t>๓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6F49" w:rsidRPr="00380264">
        <w:rPr>
          <w:rFonts w:ascii="Prompt" w:hAnsi="Prompt" w:cs="Prompt"/>
          <w:noProof/>
          <w:sz w:val="20"/>
          <w:szCs w:val="20"/>
          <w:cs/>
        </w:rPr>
        <mc:AlternateContent>
          <mc:Choice Requires="wps">
            <w:drawing>
              <wp:anchor distT="45720" distB="45720" distL="114300" distR="114300" simplePos="0" relativeHeight="251660800" behindDoc="1" locked="0" layoutInCell="1" allowOverlap="1" wp14:anchorId="20D0257C" wp14:editId="11572390">
                <wp:simplePos x="0" y="0"/>
                <wp:positionH relativeFrom="column">
                  <wp:posOffset>5095875</wp:posOffset>
                </wp:positionH>
                <wp:positionV relativeFrom="paragraph">
                  <wp:posOffset>263525</wp:posOffset>
                </wp:positionV>
                <wp:extent cx="1177925" cy="313690"/>
                <wp:effectExtent l="0" t="0" r="22225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313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39572" w14:textId="16E1EDCB" w:rsidR="00976F49" w:rsidRPr="00F70A54" w:rsidRDefault="00976F49" w:rsidP="00976F49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cs/>
                              </w:rPr>
                            </w:pPr>
                            <w:r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แบบ ร</w:t>
                            </w:r>
                            <w:r w:rsidR="00925DF8"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ส</w:t>
                            </w:r>
                            <w:r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.</w:t>
                            </w:r>
                            <w:r w:rsidR="00F70A54"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 xml:space="preserve"> </w:t>
                            </w:r>
                            <w:r w:rsidRPr="00F70A5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cs/>
                              </w:rPr>
                              <w:t>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0257C" id="_x0000_s1027" type="#_x0000_t202" style="position:absolute;left:0;text-align:left;margin-left:401.25pt;margin-top:20.75pt;width:92.75pt;height:24.7pt;z-index:-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" strokecolor="white [3212]">
                <v:textbox>
                  <w:txbxContent>
                    <w:p w14:paraId="08439572" w14:textId="16E1EDCB" w:rsidR="00976F49" w:rsidRPr="00F70A54" w:rsidRDefault="00976F49" w:rsidP="00976F49">
                      <w:pPr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cs/>
                        </w:rPr>
                      </w:pPr>
                      <w:r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แบบ ร</w:t>
                      </w:r>
                      <w:r w:rsidR="00925DF8"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ส</w:t>
                      </w:r>
                      <w:r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.</w:t>
                      </w:r>
                      <w:r w:rsidR="00F70A54"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 xml:space="preserve"> </w:t>
                      </w:r>
                      <w:r w:rsidRPr="00F70A54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cs/>
                        </w:rPr>
                        <w:t>๑</w:t>
                      </w:r>
                    </w:p>
                  </w:txbxContent>
                </v:textbox>
              </v:shape>
            </w:pict>
          </mc:Fallback>
        </mc:AlternateContent>
      </w:r>
    </w:p>
    <w:p w14:paraId="545D9723" w14:textId="78F192E4" w:rsidR="00302E29" w:rsidRPr="008B6002" w:rsidRDefault="005C7F5E" w:rsidP="00976F49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8B6002">
        <w:rPr>
          <w:rFonts w:ascii="TH SarabunPSK" w:hAnsi="TH SarabunPSK" w:cs="TH SarabunPSK" w:hint="cs"/>
          <w:b/>
          <w:bCs/>
          <w:sz w:val="36"/>
          <w:szCs w:val="36"/>
          <w:cs/>
        </w:rPr>
        <w:t>แบบ</w:t>
      </w:r>
      <w:r w:rsidR="00302E29" w:rsidRPr="008B6002">
        <w:rPr>
          <w:rFonts w:ascii="TH SarabunPSK" w:hAnsi="TH SarabunPSK" w:cs="TH SarabunPSK"/>
          <w:b/>
          <w:bCs/>
          <w:sz w:val="36"/>
          <w:szCs w:val="36"/>
          <w:cs/>
        </w:rPr>
        <w:t>รายงานสรุป</w:t>
      </w:r>
      <w:r w:rsidR="00302E29" w:rsidRPr="008B6002">
        <w:rPr>
          <w:rFonts w:ascii="TH SarabunPSK" w:hAnsi="TH SarabunPSK" w:cs="TH SarabunPSK" w:hint="cs"/>
          <w:b/>
          <w:bCs/>
          <w:sz w:val="36"/>
          <w:szCs w:val="36"/>
          <w:cs/>
        </w:rPr>
        <w:t>ความก้าวหน้า</w:t>
      </w:r>
      <w:r w:rsidR="00302E29" w:rsidRPr="008B6002">
        <w:rPr>
          <w:rFonts w:ascii="TH SarabunPSK" w:hAnsi="TH SarabunPSK" w:cs="TH SarabunPSK"/>
          <w:b/>
          <w:bCs/>
          <w:sz w:val="36"/>
          <w:szCs w:val="36"/>
          <w:cs/>
        </w:rPr>
        <w:t>/ความสำเร็จของการดำเนินการ</w:t>
      </w:r>
    </w:p>
    <w:p w14:paraId="257C035E" w14:textId="30EE3341" w:rsidR="00302E29" w:rsidRPr="008B6002" w:rsidRDefault="00302E29" w:rsidP="00487996">
      <w:pPr>
        <w:spacing w:after="0" w:line="240" w:lineRule="auto"/>
        <w:ind w:right="44"/>
        <w:jc w:val="center"/>
        <w:rPr>
          <w:rFonts w:ascii="TH SarabunPSK" w:hAnsi="TH SarabunPSK" w:cs="TH SarabunPSK"/>
          <w:sz w:val="28"/>
        </w:rPr>
      </w:pPr>
      <w:r w:rsidRPr="008B6002">
        <w:rPr>
          <w:rFonts w:ascii="TH SarabunPSK" w:hAnsi="TH SarabunPSK" w:cs="TH SarabunPSK"/>
          <w:sz w:val="28"/>
          <w:cs/>
        </w:rPr>
        <w:t xml:space="preserve">รอบการประเมินที่ </w:t>
      </w:r>
      <w:r w:rsidRPr="008B6002">
        <w:rPr>
          <w:rFonts w:ascii="TH SarabunPSK" w:hAnsi="TH SarabunPSK" w:cs="TH SarabunPSK"/>
          <w:sz w:val="28"/>
        </w:rPr>
        <w:sym w:font="Wingdings" w:char="F06D"/>
      </w:r>
      <w:r w:rsidRPr="008B6002">
        <w:rPr>
          <w:rFonts w:ascii="TH SarabunPSK" w:hAnsi="TH SarabunPSK" w:cs="TH SarabunPSK"/>
          <w:sz w:val="28"/>
        </w:rPr>
        <w:t xml:space="preserve"> </w:t>
      </w:r>
      <w:r w:rsidRPr="008B6002">
        <w:rPr>
          <w:rFonts w:ascii="TH SarabunPSK" w:hAnsi="TH SarabunPSK" w:cs="TH SarabunPSK"/>
          <w:sz w:val="28"/>
          <w:cs/>
        </w:rPr>
        <w:t xml:space="preserve">๑ </w:t>
      </w:r>
      <w:r w:rsidRPr="008B6002">
        <w:rPr>
          <w:rFonts w:ascii="TH SarabunPSK" w:hAnsi="TH SarabunPSK" w:cs="TH SarabunPSK"/>
          <w:sz w:val="28"/>
        </w:rPr>
        <w:sym w:font="Wingdings" w:char="F06D"/>
      </w:r>
      <w:r w:rsidRPr="008B6002">
        <w:rPr>
          <w:rFonts w:ascii="TH SarabunPSK" w:hAnsi="TH SarabunPSK" w:cs="TH SarabunPSK"/>
          <w:sz w:val="28"/>
          <w:cs/>
        </w:rPr>
        <w:t xml:space="preserve"> ๒ ประจำปีงบประมาณ พ</w:t>
      </w:r>
      <w:r w:rsidRPr="008B6002">
        <w:rPr>
          <w:rFonts w:ascii="TH SarabunPSK" w:hAnsi="TH SarabunPSK" w:cs="TH SarabunPSK"/>
          <w:sz w:val="28"/>
        </w:rPr>
        <w:t>.</w:t>
      </w:r>
      <w:r w:rsidRPr="008B6002">
        <w:rPr>
          <w:rFonts w:ascii="TH SarabunPSK" w:hAnsi="TH SarabunPSK" w:cs="TH SarabunPSK"/>
          <w:sz w:val="28"/>
          <w:cs/>
        </w:rPr>
        <w:t>ศ</w:t>
      </w:r>
      <w:r w:rsidRPr="008B6002">
        <w:rPr>
          <w:rFonts w:ascii="TH SarabunPSK" w:hAnsi="TH SarabunPSK" w:cs="TH SarabunPSK"/>
          <w:sz w:val="28"/>
        </w:rPr>
        <w:t>. ………………..………</w:t>
      </w:r>
    </w:p>
    <w:p w14:paraId="1CCF4F0A" w14:textId="77777777" w:rsidR="00684BC9" w:rsidRDefault="00A719C7" w:rsidP="00A719C7">
      <w:pPr>
        <w:spacing w:after="0" w:line="240" w:lineRule="auto"/>
        <w:ind w:right="-427"/>
        <w:rPr>
          <w:rFonts w:ascii="TH SarabunPSK" w:hAnsi="TH SarabunPSK" w:cs="TH SarabunPSK"/>
          <w:sz w:val="28"/>
        </w:rPr>
      </w:pPr>
      <w:r w:rsidRPr="006F3599">
        <w:rPr>
          <w:rFonts w:ascii="TH SarabunPSK" w:hAnsi="TH SarabunPSK" w:cs="TH SarabunPSK" w:hint="cs"/>
          <w:sz w:val="28"/>
          <w:cs/>
        </w:rPr>
        <w:t>ชื่อ</w:t>
      </w:r>
      <w:r w:rsidRPr="006F3599">
        <w:rPr>
          <w:rFonts w:ascii="TH SarabunPSK" w:hAnsi="TH SarabunPSK" w:cs="TH SarabunPSK"/>
          <w:sz w:val="28"/>
          <w:cs/>
        </w:rPr>
        <w:t>ผู้รับ</w:t>
      </w:r>
      <w:r w:rsidRPr="003C478C">
        <w:rPr>
          <w:rFonts w:ascii="TH SarabunPSK" w:hAnsi="TH SarabunPSK" w:cs="TH SarabunPSK"/>
          <w:sz w:val="28"/>
          <w:cs/>
        </w:rPr>
        <w:t xml:space="preserve">การประเมิน </w:t>
      </w:r>
      <w:r w:rsidRPr="006F3599">
        <w:rPr>
          <w:rFonts w:ascii="TH SarabunPSK" w:hAnsi="TH SarabunPSK" w:cs="TH SarabunPSK"/>
          <w:sz w:val="28"/>
        </w:rPr>
        <w:t>……………………………</w:t>
      </w:r>
      <w:r w:rsidRPr="006F3599">
        <w:rPr>
          <w:rFonts w:ascii="TH SarabunPSK" w:hAnsi="TH SarabunPSK" w:cs="TH SarabunPSK"/>
          <w:sz w:val="28"/>
          <w:cs/>
        </w:rPr>
        <w:t>...</w:t>
      </w:r>
      <w:r w:rsidRPr="006F3599">
        <w:rPr>
          <w:rFonts w:ascii="TH SarabunPSK" w:hAnsi="TH SarabunPSK" w:cs="TH SarabunPSK" w:hint="cs"/>
          <w:sz w:val="28"/>
          <w:cs/>
        </w:rPr>
        <w:t>............</w:t>
      </w:r>
      <w:r w:rsidRPr="006F3599">
        <w:rPr>
          <w:rFonts w:ascii="TH SarabunPSK" w:hAnsi="TH SarabunPSK" w:cs="TH SarabunPSK"/>
          <w:sz w:val="28"/>
          <w:cs/>
        </w:rPr>
        <w:t>..</w:t>
      </w:r>
      <w:r w:rsidRPr="006F3599">
        <w:rPr>
          <w:rFonts w:ascii="TH SarabunPSK" w:hAnsi="TH SarabunPSK" w:cs="TH SarabunPSK" w:hint="cs"/>
          <w:sz w:val="28"/>
          <w:cs/>
        </w:rPr>
        <w:t>..</w:t>
      </w:r>
      <w:r w:rsidRPr="006F3599">
        <w:rPr>
          <w:rFonts w:ascii="TH SarabunPSK" w:hAnsi="TH SarabunPSK" w:cs="TH SarabunPSK"/>
          <w:sz w:val="28"/>
          <w:cs/>
        </w:rPr>
        <w:t>.......…</w:t>
      </w:r>
      <w:r w:rsidRPr="006F3599">
        <w:rPr>
          <w:rFonts w:ascii="TH SarabunPSK" w:hAnsi="TH SarabunPSK" w:cs="TH SarabunPSK" w:hint="cs"/>
          <w:sz w:val="28"/>
          <w:cs/>
        </w:rPr>
        <w:t>..</w:t>
      </w:r>
      <w:r w:rsidRPr="006F3599">
        <w:rPr>
          <w:rFonts w:ascii="TH SarabunPSK" w:hAnsi="TH SarabunPSK" w:cs="TH SarabunPSK"/>
          <w:sz w:val="28"/>
          <w:cs/>
        </w:rPr>
        <w:t>.......…</w:t>
      </w:r>
      <w:r w:rsidRPr="006F3599">
        <w:rPr>
          <w:rFonts w:ascii="TH SarabunPSK" w:hAnsi="TH SarabunPSK" w:cs="TH SarabunPSK"/>
          <w:sz w:val="28"/>
        </w:rPr>
        <w:t xml:space="preserve">…………      </w:t>
      </w:r>
      <w:r w:rsidRPr="006F3599">
        <w:rPr>
          <w:rFonts w:ascii="TH SarabunPSK" w:hAnsi="TH SarabunPSK" w:cs="TH SarabunPSK"/>
          <w:sz w:val="28"/>
          <w:cs/>
        </w:rPr>
        <w:t xml:space="preserve"> ตำแหน่ง  ……</w:t>
      </w:r>
      <w:r w:rsidRPr="006F3599">
        <w:rPr>
          <w:rFonts w:ascii="TH SarabunPSK" w:hAnsi="TH SarabunPSK" w:cs="TH SarabunPSK" w:hint="cs"/>
          <w:sz w:val="28"/>
          <w:cs/>
        </w:rPr>
        <w:t>..</w:t>
      </w:r>
      <w:r w:rsidRPr="006F3599">
        <w:rPr>
          <w:rFonts w:ascii="TH SarabunPSK" w:hAnsi="TH SarabunPSK" w:cs="TH SarabunPSK"/>
          <w:sz w:val="28"/>
          <w:cs/>
        </w:rPr>
        <w:t>………………………............….......……</w:t>
      </w:r>
      <w:r w:rsidR="00F70A54">
        <w:rPr>
          <w:rFonts w:ascii="TH SarabunPSK" w:hAnsi="TH SarabunPSK" w:cs="TH SarabunPSK" w:hint="cs"/>
          <w:sz w:val="28"/>
          <w:cs/>
        </w:rPr>
        <w:t>.</w:t>
      </w:r>
    </w:p>
    <w:p w14:paraId="4D4DD047" w14:textId="5182AA62" w:rsidR="00A719C7" w:rsidRPr="003C478C" w:rsidRDefault="00A719C7" w:rsidP="00A719C7">
      <w:pPr>
        <w:spacing w:after="0" w:line="240" w:lineRule="auto"/>
        <w:ind w:right="-427"/>
        <w:rPr>
          <w:rFonts w:ascii="TH SarabunPSK" w:hAnsi="TH SarabunPSK" w:cs="TH SarabunPSK"/>
          <w:i/>
          <w:iCs/>
          <w:sz w:val="28"/>
        </w:rPr>
      </w:pPr>
      <w:r w:rsidRPr="00E53CDD">
        <w:rPr>
          <w:rFonts w:ascii="TH SarabunPSK" w:hAnsi="TH SarabunPSK" w:cs="TH SarabunPSK" w:hint="cs"/>
          <w:sz w:val="28"/>
          <w:cs/>
        </w:rPr>
        <w:t>กรม/จังหวัด</w:t>
      </w:r>
      <w:r w:rsidRPr="00E53CDD">
        <w:rPr>
          <w:rFonts w:ascii="TH SarabunPSK" w:hAnsi="TH SarabunPSK" w:cs="TH SarabunPSK"/>
          <w:sz w:val="28"/>
          <w:cs/>
        </w:rPr>
        <w:t xml:space="preserve"> ………………………</w:t>
      </w:r>
      <w:r w:rsidRPr="00E53CDD">
        <w:rPr>
          <w:rFonts w:ascii="TH SarabunPSK" w:hAnsi="TH SarabunPSK" w:cs="TH SarabunPSK" w:hint="cs"/>
          <w:sz w:val="28"/>
          <w:cs/>
        </w:rPr>
        <w:t>............................</w:t>
      </w:r>
      <w:r w:rsidRPr="00E53CDD">
        <w:rPr>
          <w:rFonts w:ascii="TH SarabunPSK" w:hAnsi="TH SarabunPSK" w:cs="TH SarabunPSK"/>
          <w:sz w:val="28"/>
          <w:cs/>
        </w:rPr>
        <w:t>……............….......……………</w:t>
      </w:r>
      <w:r w:rsidRPr="00E53CDD">
        <w:rPr>
          <w:rFonts w:ascii="TH SarabunPSK" w:hAnsi="TH SarabunPSK" w:cs="TH SarabunPSK"/>
          <w:sz w:val="28"/>
          <w:cs/>
        </w:rPr>
        <w:tab/>
      </w:r>
      <w:r w:rsidRPr="00E53CDD">
        <w:rPr>
          <w:rFonts w:ascii="TH SarabunPSK" w:hAnsi="TH SarabunPSK" w:cs="TH SarabunPSK" w:hint="cs"/>
          <w:sz w:val="28"/>
          <w:cs/>
        </w:rPr>
        <w:t xml:space="preserve">กระทรวง </w:t>
      </w:r>
      <w:r w:rsidRPr="00E53CDD">
        <w:rPr>
          <w:rFonts w:ascii="TH SarabunPSK" w:hAnsi="TH SarabunPSK" w:cs="TH SarabunPSK"/>
          <w:sz w:val="28"/>
          <w:cs/>
        </w:rPr>
        <w:t xml:space="preserve"> ……</w:t>
      </w:r>
      <w:r w:rsidRPr="00E53CDD">
        <w:rPr>
          <w:rFonts w:ascii="TH SarabunPSK" w:hAnsi="TH SarabunPSK" w:cs="TH SarabunPSK" w:hint="cs"/>
          <w:sz w:val="28"/>
          <w:cs/>
        </w:rPr>
        <w:t>..</w:t>
      </w:r>
      <w:r w:rsidRPr="00E53CDD">
        <w:rPr>
          <w:rFonts w:ascii="TH SarabunPSK" w:hAnsi="TH SarabunPSK" w:cs="TH SarabunPSK"/>
          <w:sz w:val="28"/>
          <w:cs/>
        </w:rPr>
        <w:t>………………………............….......……</w:t>
      </w:r>
    </w:p>
    <w:p w14:paraId="2199E4F9" w14:textId="512171DE" w:rsidR="00302E29" w:rsidRPr="00620420" w:rsidRDefault="00302E29" w:rsidP="00976F49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28"/>
          <w:vertAlign w:val="superscript"/>
        </w:rPr>
      </w:pPr>
      <w:r w:rsidRPr="00620420">
        <w:rPr>
          <w:rFonts w:ascii="TH SarabunPSK" w:hAnsi="TH SarabunPSK" w:cs="TH SarabunPSK" w:hint="cs"/>
          <w:b/>
          <w:bCs/>
          <w:sz w:val="28"/>
          <w:cs/>
        </w:rPr>
        <w:t>ผลงาน</w:t>
      </w:r>
      <w:r w:rsidRPr="00620420">
        <w:rPr>
          <w:rFonts w:ascii="TH SarabunPSK" w:hAnsi="TH SarabunPSK" w:cs="TH SarabunPSK"/>
          <w:b/>
          <w:bCs/>
          <w:sz w:val="28"/>
        </w:rPr>
        <w:t>/</w:t>
      </w:r>
      <w:r w:rsidRPr="00620420">
        <w:rPr>
          <w:rFonts w:ascii="TH SarabunPSK" w:hAnsi="TH SarabunPSK" w:cs="TH SarabunPSK" w:hint="cs"/>
          <w:b/>
          <w:bCs/>
          <w:sz w:val="28"/>
          <w:cs/>
        </w:rPr>
        <w:t>ความสำเร็จที่สำคัญ</w:t>
      </w:r>
      <w:r w:rsidR="00E15C2E" w:rsidRPr="00620420">
        <w:rPr>
          <w:rFonts w:ascii="TH SarabunPSK" w:hAnsi="TH SarabunPSK" w:cs="TH SarabunPSK" w:hint="cs"/>
          <w:sz w:val="28"/>
          <w:vertAlign w:val="superscript"/>
          <w:cs/>
        </w:rPr>
        <w:t>๑</w:t>
      </w:r>
    </w:p>
    <w:p w14:paraId="05D00829" w14:textId="77777777" w:rsidR="00302E29" w:rsidRPr="00620420" w:rsidRDefault="00302E29" w:rsidP="00AE7D55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460ECD24" w14:textId="77777777" w:rsidR="00620420" w:rsidRDefault="00AE7D55" w:rsidP="00410B10">
      <w:pPr>
        <w:spacing w:after="0" w:line="240" w:lineRule="auto"/>
        <w:jc w:val="thaiDistribute"/>
        <w:rPr>
          <w:rFonts w:cs="Cordia New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5CC5DCB9" w14:textId="40E0C9E6" w:rsidR="00302E29" w:rsidRPr="00620420" w:rsidRDefault="00620420" w:rsidP="00410B10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  <w:r w:rsidR="00302E29" w:rsidRPr="00620420">
        <w:rPr>
          <w:sz w:val="28"/>
        </w:rPr>
        <w:t xml:space="preserve"> </w:t>
      </w:r>
    </w:p>
    <w:p w14:paraId="2DB191B4" w14:textId="77777777" w:rsidR="00302E29" w:rsidRPr="00620420" w:rsidRDefault="00302E29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653AF100" w14:textId="5F76B967" w:rsidR="00BD1B95" w:rsidRPr="00620420" w:rsidRDefault="00BD1B95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102F80D5" w14:textId="38B3D1E2" w:rsidR="00302E29" w:rsidRPr="00620420" w:rsidRDefault="00302E29" w:rsidP="00302E29">
      <w:pPr>
        <w:spacing w:before="120" w:after="0" w:line="240" w:lineRule="auto"/>
        <w:jc w:val="thaiDistribute"/>
        <w:rPr>
          <w:rFonts w:ascii="TH SarabunPSK" w:hAnsi="TH SarabunPSK" w:cs="TH SarabunPSK"/>
          <w:b/>
          <w:bCs/>
          <w:sz w:val="28"/>
        </w:rPr>
      </w:pPr>
      <w:r w:rsidRPr="00620420">
        <w:rPr>
          <w:rFonts w:ascii="TH SarabunPSK" w:hAnsi="TH SarabunPSK" w:cs="TH SarabunPSK" w:hint="cs"/>
          <w:b/>
          <w:bCs/>
          <w:sz w:val="28"/>
          <w:cs/>
        </w:rPr>
        <w:t>สมรรถนะ/พฤติกรรม</w:t>
      </w:r>
      <w:r w:rsidR="00683491" w:rsidRPr="00620420">
        <w:rPr>
          <w:rFonts w:ascii="TH SarabunPSK" w:hAnsi="TH SarabunPSK" w:cs="TH SarabunPSK" w:hint="cs"/>
          <w:b/>
          <w:bCs/>
          <w:sz w:val="28"/>
          <w:cs/>
        </w:rPr>
        <w:t>ที่ใช้ในการปฏิบัติงาน</w:t>
      </w:r>
      <w:r w:rsidR="00E15C2E" w:rsidRPr="00620420">
        <w:rPr>
          <w:rFonts w:ascii="TH SarabunPSK" w:hAnsi="TH SarabunPSK" w:cs="TH SarabunPSK" w:hint="cs"/>
          <w:sz w:val="28"/>
          <w:vertAlign w:val="superscript"/>
          <w:cs/>
        </w:rPr>
        <w:t>๒</w:t>
      </w:r>
    </w:p>
    <w:p w14:paraId="524C5660" w14:textId="53F2FB9B" w:rsidR="00302E29" w:rsidRDefault="00AE7D55" w:rsidP="00410B10">
      <w:pPr>
        <w:spacing w:after="0" w:line="240" w:lineRule="auto"/>
        <w:jc w:val="thaiDistribute"/>
        <w:rPr>
          <w:rFonts w:cs="Cordia New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  <w:r w:rsidR="00302E29"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7C52E63A" w14:textId="1357322A" w:rsidR="00620420" w:rsidRPr="00620420" w:rsidRDefault="00620420" w:rsidP="00410B10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cs="Cordia New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21CD16E1" w14:textId="77777777" w:rsidR="00302E29" w:rsidRPr="00620420" w:rsidRDefault="00302E29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4D693449" w14:textId="2432F614" w:rsidR="00BD1B95" w:rsidRPr="00620420" w:rsidRDefault="00BD1B95" w:rsidP="00302E29">
      <w:pPr>
        <w:spacing w:after="0" w:line="240" w:lineRule="auto"/>
        <w:jc w:val="thaiDistribute"/>
        <w:rPr>
          <w:rFonts w:ascii="TH SarabunPSK" w:hAnsi="TH SarabunPSK" w:cs="TH SarabunPSK"/>
          <w:sz w:val="28"/>
          <w:cs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722C5F" w:rsidRPr="00620420" w14:paraId="30A15C49" w14:textId="77777777" w:rsidTr="00302E29">
        <w:tc>
          <w:tcPr>
            <w:tcW w:w="9450" w:type="dxa"/>
          </w:tcPr>
          <w:p w14:paraId="6D069683" w14:textId="77777777" w:rsidR="00722C5F" w:rsidRPr="006F4B6C" w:rsidRDefault="00722C5F" w:rsidP="00722C5F">
            <w:pPr>
              <w:ind w:left="6552"/>
              <w:rPr>
                <w:rFonts w:ascii="TH SarabunPSK" w:hAnsi="TH SarabunPSK" w:cs="TH SarabunPSK"/>
                <w:sz w:val="12"/>
                <w:szCs w:val="12"/>
              </w:rPr>
            </w:pPr>
            <w:r w:rsidRPr="006F4B6C">
              <w:rPr>
                <w:rFonts w:ascii="TH SarabunPSK" w:hAnsi="TH SarabunPSK" w:cs="TH SarabunPSK"/>
                <w:sz w:val="12"/>
                <w:szCs w:val="12"/>
              </w:rPr>
              <w:t xml:space="preserve">    </w:t>
            </w:r>
          </w:p>
          <w:p w14:paraId="63257FB6" w14:textId="1F2B635D" w:rsidR="00722C5F" w:rsidRPr="00620420" w:rsidRDefault="00722C5F" w:rsidP="00722C5F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                                    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>ลง</w:t>
            </w:r>
            <w:r>
              <w:rPr>
                <w:rFonts w:ascii="TH SarabunPSK" w:hAnsi="TH SarabunPSK" w:cs="TH SarabunPSK" w:hint="cs"/>
                <w:sz w:val="28"/>
                <w:cs/>
              </w:rPr>
              <w:t>นาม</w:t>
            </w:r>
            <w:r w:rsidR="001C03E6" w:rsidRPr="003C478C">
              <w:rPr>
                <w:rFonts w:ascii="TH SarabunPSK" w:hAnsi="TH SarabunPSK" w:cs="TH SarabunPSK"/>
                <w:sz w:val="28"/>
                <w:cs/>
              </w:rPr>
              <w:t>ผู้</w:t>
            </w:r>
            <w:r w:rsidR="001C03E6">
              <w:rPr>
                <w:rFonts w:ascii="TH SarabunPSK" w:hAnsi="TH SarabunPSK" w:cs="TH SarabunPSK" w:hint="cs"/>
                <w:sz w:val="28"/>
                <w:cs/>
              </w:rPr>
              <w:t>รับการ</w:t>
            </w:r>
            <w:r w:rsidR="001C03E6" w:rsidRPr="003C478C">
              <w:rPr>
                <w:rFonts w:ascii="TH SarabunPSK" w:hAnsi="TH SarabunPSK" w:cs="TH SarabunPSK"/>
                <w:sz w:val="28"/>
                <w:cs/>
              </w:rPr>
              <w:t>ประเมิน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.</w:t>
            </w:r>
          </w:p>
        </w:tc>
      </w:tr>
      <w:tr w:rsidR="00722C5F" w:rsidRPr="00620420" w14:paraId="73B8E245" w14:textId="77777777" w:rsidTr="00302E29">
        <w:tc>
          <w:tcPr>
            <w:tcW w:w="9450" w:type="dxa"/>
          </w:tcPr>
          <w:p w14:paraId="2A1E36D0" w14:textId="77777777" w:rsidR="00722C5F" w:rsidRDefault="00722C5F" w:rsidP="00722C5F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                                                                         (…………………………………………………………………)</w:t>
            </w:r>
          </w:p>
          <w:p w14:paraId="66D77BE5" w14:textId="5B70D700" w:rsidR="00722C5F" w:rsidRPr="00620420" w:rsidRDefault="00153212" w:rsidP="002754C0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</w:t>
            </w:r>
            <w:r w:rsidR="00AD43DD"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AD43DD" w:rsidRPr="004E4ABE">
              <w:rPr>
                <w:rFonts w:ascii="TH SarabunPSK" w:hAnsi="TH SarabunPSK" w:cs="TH SarabunPSK"/>
                <w:sz w:val="28"/>
                <w:cs/>
              </w:rPr>
              <w:t>ตำแหน่ง</w:t>
            </w:r>
            <w:r w:rsidR="00003DC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AD43DD" w:rsidRPr="004E4ABE">
              <w:rPr>
                <w:rFonts w:ascii="TH SarabunPSK" w:hAnsi="TH SarabunPSK" w:cs="TH SarabunPSK"/>
                <w:sz w:val="28"/>
                <w:cs/>
              </w:rPr>
              <w:t>............................................................................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         </w:t>
            </w:r>
          </w:p>
        </w:tc>
      </w:tr>
      <w:tr w:rsidR="00722C5F" w:rsidRPr="00620420" w14:paraId="20BC8A9B" w14:textId="77777777" w:rsidTr="00302E29">
        <w:tc>
          <w:tcPr>
            <w:tcW w:w="9450" w:type="dxa"/>
          </w:tcPr>
          <w:p w14:paraId="6A9CE9A7" w14:textId="7C1E151A" w:rsidR="00722C5F" w:rsidRPr="003C478C" w:rsidRDefault="00722C5F" w:rsidP="00722C5F">
            <w:pPr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 xml:space="preserve">     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                                                                           </w:t>
            </w:r>
            <w:r w:rsidRPr="003C478C">
              <w:rPr>
                <w:rFonts w:ascii="TH SarabunPSK" w:hAnsi="TH SarabunPSK" w:cs="TH SarabunPSK"/>
                <w:sz w:val="28"/>
              </w:rPr>
              <w:t xml:space="preserve">  </w:t>
            </w:r>
            <w:r>
              <w:rPr>
                <w:rFonts w:ascii="TH SarabunPSK" w:hAnsi="TH SarabunPSK" w:cs="TH SarabunPSK"/>
                <w:sz w:val="28"/>
              </w:rPr>
              <w:t xml:space="preserve">      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วันที่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…</w:t>
            </w:r>
          </w:p>
        </w:tc>
      </w:tr>
    </w:tbl>
    <w:p w14:paraId="3F654EA2" w14:textId="65077B9C" w:rsidR="00302E29" w:rsidRPr="00620420" w:rsidRDefault="002E5A12" w:rsidP="00C9276F">
      <w:pPr>
        <w:spacing w:after="120" w:line="240" w:lineRule="auto"/>
        <w:rPr>
          <w:rFonts w:ascii="TH SarabunPSK" w:hAnsi="TH SarabunPSK" w:cs="TH SarabunPSK"/>
          <w:b/>
          <w:bCs/>
          <w:sz w:val="28"/>
        </w:rPr>
      </w:pPr>
      <w:r w:rsidRPr="00620420">
        <w:rPr>
          <w:rFonts w:ascii="TH SarabunPSK" w:hAnsi="TH SarabunPSK" w:cs="TH SarabunPSK"/>
          <w:b/>
          <w:bCs/>
          <w:sz w:val="28"/>
          <w:cs/>
        </w:rPr>
        <w:t>ความเห็นของ</w:t>
      </w:r>
      <w:r w:rsidR="009D2E02">
        <w:rPr>
          <w:rFonts w:ascii="TH SarabunPSK" w:hAnsi="TH SarabunPSK" w:cs="TH SarabunPSK" w:hint="cs"/>
          <w:b/>
          <w:bCs/>
          <w:sz w:val="28"/>
          <w:cs/>
        </w:rPr>
        <w:t>ปลัดกระทรวงเจ้าสังกัด</w:t>
      </w:r>
      <w:r w:rsidR="008C41A7" w:rsidRPr="00620420">
        <w:rPr>
          <w:rFonts w:ascii="TH SarabunPSK" w:hAnsi="TH SarabunPSK" w:cs="TH SarabunPSK" w:hint="cs"/>
          <w:sz w:val="28"/>
          <w:vertAlign w:val="superscript"/>
          <w:cs/>
        </w:rPr>
        <w:t>๓</w:t>
      </w:r>
      <w:r w:rsidR="00302E29" w:rsidRPr="00620420">
        <w:rPr>
          <w:rFonts w:ascii="TH SarabunPSK" w:hAnsi="TH SarabunPSK" w:cs="TH SarabunPSK" w:hint="cs"/>
          <w:b/>
          <w:bCs/>
          <w:sz w:val="28"/>
          <w:cs/>
        </w:rPr>
        <w:t xml:space="preserve"> (ถ้ามี)</w:t>
      </w:r>
    </w:p>
    <w:p w14:paraId="2C865FEA" w14:textId="77777777" w:rsidR="00302E29" w:rsidRPr="00620420" w:rsidRDefault="00302E29" w:rsidP="00C9276F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  <w:cs/>
        </w:rPr>
        <w:sectPr w:rsidR="00302E29" w:rsidRPr="00620420" w:rsidSect="00DF65D9">
          <w:type w:val="continuous"/>
          <w:pgSz w:w="12240" w:h="15840"/>
          <w:pgMar w:top="450" w:right="1418" w:bottom="0" w:left="1418" w:header="720" w:footer="720" w:gutter="0"/>
          <w:cols w:space="720"/>
          <w:docGrid w:linePitch="360"/>
        </w:sectPr>
      </w:pPr>
    </w:p>
    <w:p w14:paraId="01819F47" w14:textId="77777777" w:rsidR="00C8240B" w:rsidRDefault="00302E29" w:rsidP="002F12D7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28"/>
        </w:rPr>
      </w:pPr>
      <w:r w:rsidRPr="002F12D7">
        <w:rPr>
          <w:rFonts w:ascii="TH SarabunPSK" w:hAnsi="TH SarabunPSK" w:cs="TH SarabunPSK" w:hint="cs"/>
          <w:sz w:val="28"/>
          <w:cs/>
        </w:rPr>
        <w:t>เห็นด้วยกับรายงานสรุปฯ</w:t>
      </w:r>
      <w:r w:rsidRPr="002F12D7">
        <w:rPr>
          <w:rFonts w:ascii="TH SarabunPSK" w:hAnsi="TH SarabunPSK" w:cs="TH SarabunPSK"/>
          <w:sz w:val="28"/>
          <w:cs/>
        </w:rPr>
        <w:tab/>
      </w:r>
      <w:r w:rsidRPr="002F12D7">
        <w:rPr>
          <w:rFonts w:ascii="TH SarabunPSK" w:hAnsi="TH SarabunPSK" w:cs="TH SarabunPSK"/>
          <w:sz w:val="28"/>
          <w:cs/>
        </w:rPr>
        <w:tab/>
      </w:r>
    </w:p>
    <w:p w14:paraId="6565A3A9" w14:textId="21CA3786" w:rsidR="002F12D7" w:rsidRPr="002F12D7" w:rsidRDefault="002F12D7" w:rsidP="00C8240B">
      <w:pPr>
        <w:pStyle w:val="ListParagraph"/>
        <w:spacing w:after="0" w:line="240" w:lineRule="auto"/>
        <w:rPr>
          <w:rFonts w:ascii="TH SarabunPSK" w:hAnsi="TH SarabunPSK" w:cs="TH SarabunPSK"/>
          <w:sz w:val="28"/>
        </w:rPr>
      </w:pPr>
    </w:p>
    <w:p w14:paraId="76CB976A" w14:textId="717B89ED" w:rsidR="00302E29" w:rsidRPr="00C8240B" w:rsidRDefault="00302E29" w:rsidP="00C8240B">
      <w:pPr>
        <w:pStyle w:val="ListParagraph"/>
        <w:spacing w:after="0" w:line="240" w:lineRule="auto"/>
        <w:rPr>
          <w:rFonts w:ascii="TH SarabunPSK" w:hAnsi="TH SarabunPSK" w:cs="TH SarabunPSK"/>
          <w:sz w:val="28"/>
          <w:cs/>
        </w:rPr>
        <w:sectPr w:rsidR="00302E29" w:rsidRPr="00C8240B" w:rsidSect="005B080F">
          <w:type w:val="continuous"/>
          <w:pgSz w:w="12240" w:h="15840"/>
          <w:pgMar w:top="284" w:right="1418" w:bottom="284" w:left="1418" w:header="720" w:footer="720" w:gutter="0"/>
          <w:cols w:num="2" w:space="720"/>
          <w:docGrid w:linePitch="360"/>
        </w:sectPr>
      </w:pPr>
    </w:p>
    <w:p w14:paraId="5386EEB3" w14:textId="00C58F80" w:rsidR="00C8240B" w:rsidRPr="00AD21AC" w:rsidRDefault="005D60F3" w:rsidP="008D50A0">
      <w:pPr>
        <w:spacing w:after="0" w:line="240" w:lineRule="auto"/>
        <w:jc w:val="thaiDistribute"/>
        <w:rPr>
          <w:rFonts w:ascii="TH SarabunPSK" w:hAnsi="TH SarabunPSK" w:cs="TH SarabunPSK"/>
          <w:sz w:val="8"/>
          <w:szCs w:val="8"/>
        </w:rPr>
      </w:pPr>
      <w:r w:rsidRPr="00AD21AC">
        <w:rPr>
          <w:rFonts w:ascii="TH SarabunPSK" w:hAnsi="TH SarabunPSK" w:cs="TH SarabunPSK" w:hint="cs"/>
          <w:sz w:val="8"/>
          <w:szCs w:val="8"/>
          <w:cs/>
        </w:rPr>
        <w:t xml:space="preserve">            </w:t>
      </w:r>
    </w:p>
    <w:p w14:paraId="7B7CAC06" w14:textId="06C38B12" w:rsidR="00302E29" w:rsidRPr="00620420" w:rsidRDefault="005D60F3" w:rsidP="00C8240B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2F12D7">
        <w:rPr>
          <w:rFonts w:ascii="TH SarabunPSK" w:hAnsi="TH SarabunPSK" w:cs="TH SarabunPSK" w:hint="cs"/>
          <w:sz w:val="28"/>
          <w:cs/>
        </w:rPr>
        <w:t>ความเห็นเพิ่มเติม</w:t>
      </w:r>
      <w:r w:rsidR="000248A4">
        <w:rPr>
          <w:rFonts w:ascii="TH SarabunPSK" w:hAnsi="TH SarabunPSK" w:cs="TH SarabunPSK" w:hint="cs"/>
          <w:sz w:val="28"/>
          <w:cs/>
        </w:rPr>
        <w:t xml:space="preserve">  </w:t>
      </w:r>
      <w:r w:rsidR="00302E29"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</w:t>
      </w:r>
    </w:p>
    <w:p w14:paraId="1E0B0945" w14:textId="286F5C0F" w:rsidR="00C9276F" w:rsidRPr="00620420" w:rsidRDefault="00C9276F" w:rsidP="00302E29">
      <w:pPr>
        <w:spacing w:after="0" w:line="240" w:lineRule="auto"/>
        <w:jc w:val="thaiDistribute"/>
        <w:rPr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52B82085" w14:textId="3B393DF7" w:rsidR="00302E29" w:rsidRPr="00620420" w:rsidRDefault="00302E29" w:rsidP="00302E29">
      <w:pPr>
        <w:spacing w:after="0" w:line="240" w:lineRule="auto"/>
        <w:jc w:val="thaiDistribute"/>
        <w:rPr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p w14:paraId="0BB296CF" w14:textId="77777777" w:rsidR="00C9276F" w:rsidRPr="00620420" w:rsidRDefault="00C9276F" w:rsidP="00C9276F">
      <w:pPr>
        <w:spacing w:after="0" w:line="240" w:lineRule="auto"/>
        <w:jc w:val="thaiDistribute"/>
        <w:rPr>
          <w:rFonts w:ascii="TH SarabunPSK" w:hAnsi="TH SarabunPSK" w:cs="TH SarabunPSK"/>
          <w:sz w:val="28"/>
        </w:rPr>
      </w:pPr>
      <w:r w:rsidRPr="00620420">
        <w:rPr>
          <w:rFonts w:hint="cs"/>
          <w:sz w:val="28"/>
          <w:cs/>
        </w:rPr>
        <w:t>........................................................................................................................................................................................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CB730E" w:rsidRPr="00620420" w14:paraId="6EEC2BB1" w14:textId="77777777" w:rsidTr="00CB730E">
        <w:tc>
          <w:tcPr>
            <w:tcW w:w="9450" w:type="dxa"/>
            <w:shd w:val="clear" w:color="auto" w:fill="auto"/>
          </w:tcPr>
          <w:p w14:paraId="2CCB2231" w14:textId="77777777" w:rsidR="00302E29" w:rsidRPr="00F076FD" w:rsidRDefault="00302E29" w:rsidP="00302E29">
            <w:pPr>
              <w:spacing w:before="60" w:after="60"/>
              <w:jc w:val="right"/>
              <w:rPr>
                <w:rFonts w:ascii="TH SarabunPSK" w:hAnsi="TH SarabunPSK" w:cs="TH SarabunPSK"/>
                <w:sz w:val="12"/>
                <w:szCs w:val="12"/>
              </w:rPr>
            </w:pPr>
            <w:bookmarkStart w:id="0" w:name="_Hlk87019938"/>
          </w:p>
          <w:p w14:paraId="07EB74CA" w14:textId="7AD7CC35" w:rsidR="00302E29" w:rsidRPr="00620420" w:rsidRDefault="00F076FD" w:rsidP="00302E29">
            <w:pPr>
              <w:spacing w:before="60" w:after="60"/>
              <w:jc w:val="right"/>
              <w:rPr>
                <w:rFonts w:ascii="TH SarabunPSK" w:hAnsi="TH SarabunPSK" w:cs="TH SarabunPSK"/>
                <w:sz w:val="28"/>
              </w:rPr>
            </w:pPr>
            <w:r w:rsidRPr="003C478C">
              <w:rPr>
                <w:rFonts w:ascii="TH SarabunPSK" w:hAnsi="TH SarabunPSK" w:cs="TH SarabunPSK"/>
                <w:sz w:val="28"/>
                <w:cs/>
              </w:rPr>
              <w:t>ลง</w:t>
            </w:r>
            <w:r>
              <w:rPr>
                <w:rFonts w:ascii="TH SarabunPSK" w:hAnsi="TH SarabunPSK" w:cs="TH SarabunPSK" w:hint="cs"/>
                <w:sz w:val="28"/>
                <w:cs/>
              </w:rPr>
              <w:t>นาม</w:t>
            </w:r>
            <w:r w:rsidR="00AD43DD" w:rsidRPr="00620420">
              <w:rPr>
                <w:rFonts w:ascii="TH SarabunPSK" w:hAnsi="TH SarabunPSK" w:cs="TH SarabunPSK" w:hint="cs"/>
                <w:sz w:val="28"/>
                <w:cs/>
              </w:rPr>
              <w:t>ผู้ให้ข้อมูล</w:t>
            </w:r>
            <w:r w:rsidR="00AD43DD">
              <w:rPr>
                <w:rFonts w:ascii="TH SarabunPSK" w:hAnsi="TH SarabunPSK" w:cs="TH SarabunPSK" w:hint="cs"/>
                <w:sz w:val="28"/>
                <w:cs/>
              </w:rPr>
              <w:t>และ</w:t>
            </w:r>
            <w:r w:rsidR="00AD43DD" w:rsidRPr="00620420">
              <w:rPr>
                <w:rFonts w:ascii="TH SarabunPSK" w:hAnsi="TH SarabunPSK" w:cs="TH SarabunPSK" w:hint="cs"/>
                <w:sz w:val="28"/>
                <w:cs/>
              </w:rPr>
              <w:t>ความเห็น</w:t>
            </w: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.</w:t>
            </w:r>
          </w:p>
        </w:tc>
      </w:tr>
      <w:tr w:rsidR="00CB730E" w:rsidRPr="00620420" w14:paraId="1DAFB41F" w14:textId="77777777" w:rsidTr="00CB730E">
        <w:tc>
          <w:tcPr>
            <w:tcW w:w="9450" w:type="dxa"/>
            <w:shd w:val="clear" w:color="auto" w:fill="auto"/>
          </w:tcPr>
          <w:p w14:paraId="5D1F87F5" w14:textId="75864BED" w:rsidR="00302E29" w:rsidRPr="00620420" w:rsidRDefault="00F076FD" w:rsidP="00C9276F">
            <w:pPr>
              <w:spacing w:before="60"/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3C478C">
              <w:rPr>
                <w:rFonts w:ascii="TH SarabunPSK" w:hAnsi="TH SarabunPSK" w:cs="TH SarabunPSK"/>
                <w:sz w:val="28"/>
              </w:rPr>
              <w:t>(…………………………………………………………………)</w:t>
            </w:r>
          </w:p>
        </w:tc>
      </w:tr>
      <w:tr w:rsidR="00CB730E" w:rsidRPr="00620420" w14:paraId="2378CE73" w14:textId="77777777" w:rsidTr="00CB730E">
        <w:tc>
          <w:tcPr>
            <w:tcW w:w="9450" w:type="dxa"/>
            <w:shd w:val="clear" w:color="auto" w:fill="auto"/>
          </w:tcPr>
          <w:p w14:paraId="03C47994" w14:textId="5D304D72" w:rsidR="00CD7DD1" w:rsidRPr="00620420" w:rsidRDefault="00CD7DD1" w:rsidP="00625AC3">
            <w:pPr>
              <w:rPr>
                <w:rFonts w:ascii="TH SarabunPSK" w:hAnsi="TH SarabunPSK" w:cs="TH SarabunPSK"/>
                <w:sz w:val="28"/>
                <w:cs/>
              </w:rPr>
            </w:pPr>
            <w:r w:rsidRPr="00620420">
              <w:rPr>
                <w:rFonts w:ascii="TH SarabunPSK" w:hAnsi="TH SarabunPSK" w:cs="TH SarabunPSK" w:hint="cs"/>
                <w:sz w:val="28"/>
                <w:cs/>
              </w:rPr>
              <w:t xml:space="preserve">                                                                                     </w:t>
            </w:r>
            <w:r w:rsidR="00003DC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003DC3" w:rsidRPr="004E4ABE">
              <w:rPr>
                <w:rFonts w:ascii="TH SarabunPSK" w:hAnsi="TH SarabunPSK" w:cs="TH SarabunPSK"/>
                <w:sz w:val="28"/>
                <w:cs/>
              </w:rPr>
              <w:t>ตำแหน่ง</w:t>
            </w:r>
            <w:r w:rsidR="00003DC3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003DC3" w:rsidRPr="004E4ABE">
              <w:rPr>
                <w:rFonts w:ascii="TH SarabunPSK" w:hAnsi="TH SarabunPSK" w:cs="TH SarabunPSK"/>
                <w:sz w:val="28"/>
                <w:cs/>
              </w:rPr>
              <w:t>.........................................................................</w:t>
            </w:r>
          </w:p>
        </w:tc>
      </w:tr>
      <w:tr w:rsidR="00CB730E" w:rsidRPr="00620420" w14:paraId="5BF98897" w14:textId="77777777" w:rsidTr="00CB730E">
        <w:tc>
          <w:tcPr>
            <w:tcW w:w="9450" w:type="dxa"/>
            <w:shd w:val="clear" w:color="auto" w:fill="auto"/>
          </w:tcPr>
          <w:p w14:paraId="5A0A660B" w14:textId="37F3552E" w:rsidR="00302E29" w:rsidRPr="00620420" w:rsidRDefault="00F076FD" w:rsidP="00A85537">
            <w:pPr>
              <w:jc w:val="right"/>
              <w:rPr>
                <w:rFonts w:ascii="TH SarabunPSK" w:hAnsi="TH SarabunPSK" w:cs="TH SarabunPSK"/>
                <w:sz w:val="28"/>
                <w:cs/>
              </w:rPr>
            </w:pPr>
            <w:r w:rsidRPr="003C478C">
              <w:rPr>
                <w:rFonts w:ascii="TH SarabunPSK" w:hAnsi="TH SarabunPSK" w:cs="TH SarabunPSK"/>
                <w:sz w:val="28"/>
                <w:cs/>
              </w:rPr>
              <w:t xml:space="preserve">วันที่ </w:t>
            </w:r>
            <w:r w:rsidRPr="003C478C">
              <w:rPr>
                <w:rFonts w:ascii="TH SarabunPSK" w:hAnsi="TH SarabunPSK" w:cs="TH SarabunPSK"/>
                <w:sz w:val="28"/>
              </w:rPr>
              <w:t>…………………………………………………………………</w:t>
            </w:r>
          </w:p>
        </w:tc>
      </w:tr>
      <w:tr w:rsidR="00CB730E" w:rsidRPr="00C9276F" w14:paraId="18EAE625" w14:textId="77777777" w:rsidTr="00302E29">
        <w:tc>
          <w:tcPr>
            <w:tcW w:w="9450" w:type="dxa"/>
          </w:tcPr>
          <w:p w14:paraId="35910EA0" w14:textId="127D53AB" w:rsidR="00E15C2E" w:rsidRPr="00C9276F" w:rsidRDefault="00E15C2E" w:rsidP="005D1E55">
            <w:pPr>
              <w:rPr>
                <w:rFonts w:ascii="TH SarabunPSK" w:hAnsi="TH SarabunPSK" w:cs="TH SarabunPSK"/>
                <w:sz w:val="20"/>
                <w:szCs w:val="20"/>
              </w:rPr>
            </w:pPr>
            <w:r w:rsidRPr="00C9276F">
              <w:rPr>
                <w:rFonts w:ascii="TH SarabunPSK" w:hAnsi="TH SarabunPSK" w:cs="TH SarabunPSK"/>
                <w:sz w:val="20"/>
                <w:szCs w:val="20"/>
              </w:rPr>
              <w:t>_______</w:t>
            </w:r>
            <w:r w:rsidR="00C9276F" w:rsidRPr="00C9276F">
              <w:rPr>
                <w:rFonts w:ascii="TH SarabunPSK" w:hAnsi="TH SarabunPSK" w:cs="TH SarabunPSK"/>
                <w:sz w:val="20"/>
                <w:szCs w:val="20"/>
              </w:rPr>
              <w:t>____________________</w:t>
            </w:r>
            <w:r w:rsidRPr="00C9276F">
              <w:rPr>
                <w:rFonts w:ascii="TH SarabunPSK" w:hAnsi="TH SarabunPSK" w:cs="TH SarabunPSK"/>
                <w:sz w:val="20"/>
                <w:szCs w:val="20"/>
              </w:rPr>
              <w:t>__</w:t>
            </w:r>
            <w:r w:rsidR="005D1E55" w:rsidRPr="00C9276F">
              <w:rPr>
                <w:rFonts w:ascii="TH SarabunPSK" w:hAnsi="TH SarabunPSK" w:cs="TH SarabunPSK"/>
                <w:sz w:val="20"/>
                <w:szCs w:val="20"/>
              </w:rPr>
              <w:t>_________</w:t>
            </w:r>
            <w:r w:rsidRPr="00C9276F">
              <w:rPr>
                <w:rFonts w:ascii="TH SarabunPSK" w:hAnsi="TH SarabunPSK" w:cs="TH SarabunPSK"/>
                <w:sz w:val="20"/>
                <w:szCs w:val="20"/>
              </w:rPr>
              <w:t>_____</w:t>
            </w:r>
          </w:p>
        </w:tc>
      </w:tr>
    </w:tbl>
    <w:bookmarkEnd w:id="0"/>
    <w:p w14:paraId="2AAC0CFB" w14:textId="63B38355" w:rsidR="00E6040E" w:rsidRDefault="00FB36EE" w:rsidP="00462F7D">
      <w:pPr>
        <w:spacing w:after="0" w:line="240" w:lineRule="auto"/>
        <w:rPr>
          <w:rFonts w:ascii="TH SarabunPSK" w:hAnsi="TH SarabunPSK" w:cs="TH SarabunPSK"/>
          <w:sz w:val="20"/>
          <w:szCs w:val="20"/>
        </w:rPr>
      </w:pPr>
      <w:r w:rsidRPr="00CB730E">
        <w:rPr>
          <w:rFonts w:ascii="TH SarabunPSK" w:hAnsi="TH SarabunPSK" w:cs="TH SarabunPSK"/>
          <w:sz w:val="28"/>
          <w:vertAlign w:val="superscript"/>
          <w:cs/>
        </w:rPr>
        <w:t>๑</w:t>
      </w:r>
      <w:r w:rsidRPr="00CB730E">
        <w:rPr>
          <w:rFonts w:ascii="TH SarabunPSK" w:hAnsi="TH SarabunPSK" w:cs="TH SarabunPSK"/>
          <w:szCs w:val="22"/>
          <w:cs/>
        </w:rPr>
        <w:t xml:space="preserve"> </w:t>
      </w:r>
      <w:r w:rsidRPr="00CB730E">
        <w:rPr>
          <w:rFonts w:ascii="TH SarabunPSK" w:hAnsi="TH SarabunPSK" w:cs="TH SarabunPSK"/>
          <w:sz w:val="20"/>
          <w:szCs w:val="20"/>
          <w:cs/>
        </w:rPr>
        <w:t>ขอให้อธิบายผลงานหรือความสำเร็จที่สำคัญ</w:t>
      </w:r>
      <w:r w:rsidR="008A251B" w:rsidRPr="00CB730E">
        <w:rPr>
          <w:rFonts w:ascii="TH SarabunPSK" w:hAnsi="TH SarabunPSK" w:cs="TH SarabunPSK"/>
          <w:sz w:val="20"/>
          <w:szCs w:val="20"/>
          <w:cs/>
        </w:rPr>
        <w:t xml:space="preserve">ที่ได้ดำเนินการในรอบการประเมินที่ผ่านมาพอสังเขป </w:t>
      </w:r>
      <w:r w:rsidR="00F834B6">
        <w:rPr>
          <w:rFonts w:ascii="TH SarabunPSK" w:hAnsi="TH SarabunPSK" w:cs="TH SarabunPSK" w:hint="cs"/>
          <w:sz w:val="20"/>
          <w:szCs w:val="20"/>
          <w:cs/>
        </w:rPr>
        <w:t>เช่น</w:t>
      </w:r>
      <w:r w:rsidR="00EF5F60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ED5458">
        <w:rPr>
          <w:rFonts w:ascii="TH SarabunPSK" w:hAnsi="TH SarabunPSK" w:cs="TH SarabunPSK" w:hint="cs"/>
          <w:sz w:val="20"/>
          <w:szCs w:val="20"/>
          <w:cs/>
        </w:rPr>
        <w:t>งานที่กำหนดเป็นตัวชี้วัด</w:t>
      </w:r>
      <w:r w:rsidR="009503E0">
        <w:rPr>
          <w:rFonts w:ascii="TH SarabunPSK" w:hAnsi="TH SarabunPSK" w:cs="TH SarabunPSK" w:hint="cs"/>
          <w:sz w:val="20"/>
          <w:szCs w:val="20"/>
          <w:cs/>
        </w:rPr>
        <w:t>การประเมิน</w:t>
      </w:r>
      <w:r w:rsidR="00F60D9C">
        <w:rPr>
          <w:rFonts w:ascii="TH SarabunPSK" w:hAnsi="TH SarabunPSK" w:cs="TH SarabunPSK" w:hint="cs"/>
          <w:sz w:val="20"/>
          <w:szCs w:val="20"/>
          <w:cs/>
        </w:rPr>
        <w:t>ส่วนราชการ</w:t>
      </w:r>
      <w:r w:rsidR="008A251B">
        <w:rPr>
          <w:rFonts w:ascii="TH SarabunPSK" w:hAnsi="TH SarabunPSK" w:cs="TH SarabunPSK" w:hint="cs"/>
          <w:sz w:val="20"/>
          <w:szCs w:val="20"/>
          <w:cs/>
        </w:rPr>
        <w:t xml:space="preserve"> งานตามนโยบายเร่งด่วนของรัฐบาล </w:t>
      </w:r>
      <w:r w:rsidR="006B1BFB">
        <w:rPr>
          <w:rFonts w:ascii="TH SarabunPSK" w:hAnsi="TH SarabunPSK" w:cs="TH SarabunPSK"/>
          <w:sz w:val="20"/>
          <w:szCs w:val="20"/>
          <w:cs/>
        </w:rPr>
        <w:br/>
      </w:r>
      <w:r w:rsidR="006B1BFB">
        <w:rPr>
          <w:rFonts w:ascii="TH SarabunPSK" w:hAnsi="TH SarabunPSK" w:cs="TH SarabunPSK" w:hint="cs"/>
          <w:sz w:val="20"/>
          <w:szCs w:val="20"/>
          <w:cs/>
        </w:rPr>
        <w:t xml:space="preserve">   </w:t>
      </w:r>
      <w:r w:rsidR="008A251B">
        <w:rPr>
          <w:rFonts w:ascii="TH SarabunPSK" w:hAnsi="TH SarabunPSK" w:cs="TH SarabunPSK" w:hint="cs"/>
          <w:sz w:val="20"/>
          <w:szCs w:val="20"/>
          <w:cs/>
        </w:rPr>
        <w:t>หรืองานแก้ไขปัญหา</w:t>
      </w:r>
      <w:r w:rsidR="00323432">
        <w:rPr>
          <w:rFonts w:ascii="TH SarabunPSK" w:hAnsi="TH SarabunPSK" w:cs="TH SarabunPSK" w:hint="cs"/>
          <w:sz w:val="20"/>
          <w:szCs w:val="20"/>
          <w:cs/>
        </w:rPr>
        <w:t xml:space="preserve">ความเดือดร้อนของประชาชน เป็นต้น </w:t>
      </w:r>
      <w:r w:rsidRPr="00CB730E">
        <w:rPr>
          <w:rFonts w:ascii="TH SarabunPSK" w:hAnsi="TH SarabunPSK" w:cs="TH SarabunPSK"/>
          <w:sz w:val="20"/>
          <w:szCs w:val="20"/>
          <w:cs/>
        </w:rPr>
        <w:t>โดยอาจระบุงาน/โครงการสำคัญที่ได้ริเริ่ม</w:t>
      </w:r>
      <w:r w:rsidR="00D0312F" w:rsidRPr="00CB730E">
        <w:rPr>
          <w:rFonts w:ascii="TH SarabunPSK" w:hAnsi="TH SarabunPSK" w:cs="TH SarabunPSK"/>
          <w:sz w:val="20"/>
          <w:szCs w:val="20"/>
        </w:rPr>
        <w:t xml:space="preserve"> </w:t>
      </w:r>
      <w:r w:rsidR="00D0312F" w:rsidRPr="00CB730E">
        <w:rPr>
          <w:rFonts w:ascii="TH SarabunPSK" w:hAnsi="TH SarabunPSK" w:cs="TH SarabunPSK"/>
          <w:sz w:val="20"/>
          <w:szCs w:val="20"/>
          <w:cs/>
        </w:rPr>
        <w:t>หรือมีส่วนร่วม</w:t>
      </w:r>
      <w:r w:rsidRPr="00CB730E">
        <w:rPr>
          <w:rFonts w:ascii="TH SarabunPSK" w:hAnsi="TH SarabunPSK" w:cs="TH SarabunPSK"/>
          <w:sz w:val="20"/>
          <w:szCs w:val="20"/>
          <w:cs/>
        </w:rPr>
        <w:t>และผลลัพธ์ที่ได้ทำจนสำเร็จ</w:t>
      </w:r>
      <w:r w:rsidR="002534A1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20A98">
        <w:rPr>
          <w:rFonts w:ascii="TH SarabunPSK" w:hAnsi="TH SarabunPSK" w:cs="TH SarabunPSK"/>
          <w:sz w:val="20"/>
          <w:szCs w:val="20"/>
        </w:rPr>
        <w:br/>
      </w:r>
      <w:r w:rsidRPr="00CB730E">
        <w:rPr>
          <w:rFonts w:ascii="TH SarabunPSK" w:hAnsi="TH SarabunPSK" w:cs="TH SarabunPSK"/>
          <w:sz w:val="28"/>
          <w:vertAlign w:val="superscript"/>
          <w:cs/>
        </w:rPr>
        <w:t>๒</w:t>
      </w:r>
      <w:r w:rsidRPr="00CB730E">
        <w:rPr>
          <w:rFonts w:ascii="TH SarabunPSK" w:hAnsi="TH SarabunPSK" w:cs="TH SarabunPSK"/>
          <w:szCs w:val="22"/>
          <w:cs/>
        </w:rPr>
        <w:t xml:space="preserve"> </w:t>
      </w:r>
      <w:r w:rsidRPr="00CB730E">
        <w:rPr>
          <w:rFonts w:ascii="TH SarabunPSK" w:hAnsi="TH SarabunPSK" w:cs="TH SarabunPSK"/>
          <w:spacing w:val="-4"/>
          <w:sz w:val="20"/>
          <w:szCs w:val="20"/>
          <w:cs/>
        </w:rPr>
        <w:t>สมรรถนะที่จำเป็นของผู้บริหาร ได้แก่ ๑) การสื่อสารและการสร้างความผูกพัน ๒) การเรียนรู้และพัฒนา ๓) การปฏิรูป/ปรับเปลี่ยนราชการสู่อนาคต และ</w:t>
      </w:r>
      <w:r w:rsidR="005D1E55" w:rsidRPr="00CB730E">
        <w:rPr>
          <w:rFonts w:ascii="TH SarabunPSK" w:hAnsi="TH SarabunPSK" w:cs="TH SarabunPSK"/>
          <w:spacing w:val="-4"/>
          <w:sz w:val="20"/>
          <w:szCs w:val="20"/>
        </w:rPr>
        <w:t xml:space="preserve"> </w:t>
      </w:r>
      <w:r w:rsidRPr="00CB730E">
        <w:rPr>
          <w:rFonts w:ascii="TH SarabunPSK" w:hAnsi="TH SarabunPSK" w:cs="TH SarabunPSK"/>
          <w:spacing w:val="-4"/>
          <w:sz w:val="20"/>
          <w:szCs w:val="20"/>
          <w:cs/>
        </w:rPr>
        <w:t>๔) การรักษาวินัย คุณธรรม และจริยธรรม</w:t>
      </w:r>
      <w:r w:rsidR="00165252">
        <w:rPr>
          <w:rFonts w:ascii="TH SarabunPSK" w:hAnsi="TH SarabunPSK" w:cs="TH SarabunPSK"/>
          <w:spacing w:val="-4"/>
          <w:sz w:val="20"/>
          <w:szCs w:val="20"/>
          <w:cs/>
        </w:rPr>
        <w:br/>
      </w:r>
      <w:r w:rsidR="005B080F" w:rsidRPr="00CB730E">
        <w:rPr>
          <w:rFonts w:ascii="TH SarabunPSK" w:hAnsi="TH SarabunPSK" w:cs="TH SarabunPSK" w:hint="cs"/>
          <w:sz w:val="20"/>
          <w:szCs w:val="20"/>
          <w:cs/>
        </w:rPr>
        <w:t xml:space="preserve">   </w:t>
      </w:r>
      <w:r w:rsidRPr="00451F1C">
        <w:rPr>
          <w:rFonts w:ascii="TH SarabunPSK" w:hAnsi="TH SarabunPSK" w:cs="TH SarabunPSK"/>
          <w:sz w:val="20"/>
          <w:szCs w:val="20"/>
          <w:cs/>
        </w:rPr>
        <w:t>ขอให้</w:t>
      </w:r>
      <w:r w:rsidR="00D42775" w:rsidRPr="00451F1C">
        <w:rPr>
          <w:rFonts w:ascii="TH SarabunPSK" w:hAnsi="TH SarabunPSK" w:cs="TH SarabunPSK" w:hint="cs"/>
          <w:sz w:val="20"/>
          <w:szCs w:val="20"/>
          <w:cs/>
        </w:rPr>
        <w:t>ระบุพฤติกรรม</w:t>
      </w:r>
      <w:r w:rsidR="00FA4F07">
        <w:rPr>
          <w:rFonts w:ascii="TH SarabunPSK" w:hAnsi="TH SarabunPSK" w:cs="TH SarabunPSK" w:hint="cs"/>
          <w:sz w:val="20"/>
          <w:szCs w:val="20"/>
          <w:cs/>
        </w:rPr>
        <w:t>ที่</w:t>
      </w:r>
      <w:r w:rsidRPr="00451F1C">
        <w:rPr>
          <w:rFonts w:ascii="TH SarabunPSK" w:hAnsi="TH SarabunPSK" w:cs="TH SarabunPSK"/>
          <w:sz w:val="20"/>
          <w:szCs w:val="20"/>
          <w:cs/>
        </w:rPr>
        <w:t>แสดงออกอย่าง</w:t>
      </w:r>
      <w:r w:rsidR="00D42775" w:rsidRPr="00451F1C">
        <w:rPr>
          <w:rFonts w:ascii="TH SarabunPSK" w:hAnsi="TH SarabunPSK" w:cs="TH SarabunPSK" w:hint="cs"/>
          <w:sz w:val="20"/>
          <w:szCs w:val="20"/>
          <w:cs/>
        </w:rPr>
        <w:t>ชัดเจนและ</w:t>
      </w:r>
      <w:r w:rsidRPr="00451F1C">
        <w:rPr>
          <w:rFonts w:ascii="TH SarabunPSK" w:hAnsi="TH SarabunPSK" w:cs="TH SarabunPSK"/>
          <w:sz w:val="20"/>
          <w:szCs w:val="20"/>
          <w:cs/>
        </w:rPr>
        <w:t xml:space="preserve">โดดเด่น </w:t>
      </w:r>
      <w:r w:rsidR="00D42775" w:rsidRPr="00451F1C">
        <w:rPr>
          <w:rFonts w:ascii="TH SarabunPSK" w:hAnsi="TH SarabunPSK" w:cs="TH SarabunPSK" w:hint="cs"/>
          <w:sz w:val="20"/>
          <w:szCs w:val="20"/>
          <w:cs/>
        </w:rPr>
        <w:t>โดยอาจ</w:t>
      </w:r>
      <w:r w:rsidRPr="00451F1C">
        <w:rPr>
          <w:rFonts w:ascii="TH SarabunPSK" w:hAnsi="TH SarabunPSK" w:cs="TH SarabunPSK"/>
          <w:sz w:val="20"/>
          <w:szCs w:val="20"/>
          <w:cs/>
        </w:rPr>
        <w:t>อธิบายเหตุการณ์ประกอบพอสังเขป</w:t>
      </w:r>
    </w:p>
    <w:p w14:paraId="755D83F4" w14:textId="3C260932" w:rsidR="00517874" w:rsidRPr="00D620E4" w:rsidRDefault="00517874" w:rsidP="00BD42FD">
      <w:pPr>
        <w:spacing w:after="0" w:line="240" w:lineRule="auto"/>
        <w:rPr>
          <w:rFonts w:ascii="TH SarabunPSK" w:hAnsi="TH SarabunPSK" w:cs="TH SarabunPSK"/>
          <w:sz w:val="20"/>
          <w:szCs w:val="20"/>
          <w:cs/>
        </w:rPr>
      </w:pPr>
      <w:r w:rsidRPr="00E92F1F">
        <w:rPr>
          <w:rFonts w:ascii="TH SarabunPSK" w:hAnsi="TH SarabunPSK" w:cs="TH SarabunPSK" w:hint="cs"/>
          <w:sz w:val="28"/>
          <w:vertAlign w:val="superscript"/>
          <w:cs/>
        </w:rPr>
        <w:t>๓</w:t>
      </w:r>
      <w:r w:rsidRPr="00517874">
        <w:rPr>
          <w:rFonts w:ascii="TH SarabunPSK" w:hAnsi="TH SarabunPSK" w:cs="TH SarabunPSK" w:hint="cs"/>
          <w:sz w:val="20"/>
          <w:szCs w:val="20"/>
          <w:vertAlign w:val="superscript"/>
          <w:cs/>
        </w:rPr>
        <w:t xml:space="preserve"> </w:t>
      </w:r>
      <w:r w:rsidR="00BD42FD">
        <w:rPr>
          <w:rFonts w:ascii="TH SarabunPSK" w:hAnsi="TH SarabunPSK" w:cs="TH SarabunPSK" w:hint="cs"/>
          <w:sz w:val="20"/>
          <w:szCs w:val="20"/>
          <w:cs/>
        </w:rPr>
        <w:t>เฉพาะ</w:t>
      </w:r>
      <w:r w:rsidR="00BD42FD" w:rsidRPr="00BD42FD">
        <w:rPr>
          <w:rFonts w:ascii="TH SarabunPSK" w:hAnsi="TH SarabunPSK" w:cs="TH SarabunPSK"/>
          <w:sz w:val="20"/>
          <w:szCs w:val="20"/>
          <w:cs/>
        </w:rPr>
        <w:t>กรณีการประเมินหัวหน้าส่วนราชการระดับกรมหรือเทียบเท่า</w:t>
      </w:r>
      <w:r w:rsidR="00BB2EE9">
        <w:rPr>
          <w:rFonts w:ascii="TH SarabunPSK" w:hAnsi="TH SarabunPSK" w:cs="TH SarabunPSK" w:hint="cs"/>
          <w:sz w:val="20"/>
          <w:szCs w:val="20"/>
          <w:cs/>
        </w:rPr>
        <w:t>ซึ่ง</w:t>
      </w:r>
      <w:r w:rsidR="00BD42FD" w:rsidRPr="00BD42FD">
        <w:rPr>
          <w:rFonts w:ascii="TH SarabunPSK" w:hAnsi="TH SarabunPSK" w:cs="TH SarabunPSK"/>
          <w:sz w:val="20"/>
          <w:szCs w:val="20"/>
          <w:cs/>
        </w:rPr>
        <w:t>สังกัดกระทรวง</w:t>
      </w:r>
      <w:r w:rsidR="00870F02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BD42FD" w:rsidRPr="00BD42FD">
        <w:rPr>
          <w:rFonts w:ascii="TH SarabunPSK" w:hAnsi="TH SarabunPSK" w:cs="TH SarabunPSK"/>
          <w:sz w:val="20"/>
          <w:szCs w:val="20"/>
          <w:cs/>
        </w:rPr>
        <w:t>และผู้ว่าราชการจังหวัด ให้ปลัดกระทรวงเจ้าสังกัดเป็นผู้ให้ข้อมูลและความเห็น</w:t>
      </w:r>
    </w:p>
    <w:sectPr w:rsidR="00517874" w:rsidRPr="00D620E4" w:rsidSect="00DF65D9">
      <w:type w:val="continuous"/>
      <w:pgSz w:w="12240" w:h="15840"/>
      <w:pgMar w:top="540" w:right="758" w:bottom="28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DD391" w14:textId="77777777" w:rsidR="0095007A" w:rsidRDefault="0095007A" w:rsidP="009C6E48">
      <w:pPr>
        <w:spacing w:after="0" w:line="240" w:lineRule="auto"/>
      </w:pPr>
      <w:r>
        <w:separator/>
      </w:r>
    </w:p>
  </w:endnote>
  <w:endnote w:type="continuationSeparator" w:id="0">
    <w:p w14:paraId="7E2074A7" w14:textId="77777777" w:rsidR="0095007A" w:rsidRDefault="0095007A" w:rsidP="009C6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Prompt">
    <w:charset w:val="DE"/>
    <w:family w:val="auto"/>
    <w:pitch w:val="variable"/>
    <w:sig w:usb0="21000007" w:usb1="00000001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B9B09" w14:textId="77777777" w:rsidR="0095007A" w:rsidRDefault="0095007A" w:rsidP="009C6E48">
      <w:pPr>
        <w:spacing w:after="0" w:line="240" w:lineRule="auto"/>
      </w:pPr>
      <w:r>
        <w:separator/>
      </w:r>
    </w:p>
  </w:footnote>
  <w:footnote w:type="continuationSeparator" w:id="0">
    <w:p w14:paraId="0385ED62" w14:textId="77777777" w:rsidR="0095007A" w:rsidRDefault="0095007A" w:rsidP="009C6E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DD6"/>
    <w:multiLevelType w:val="hybridMultilevel"/>
    <w:tmpl w:val="8D2EB90E"/>
    <w:lvl w:ilvl="0" w:tplc="5404A20E">
      <w:start w:val="1"/>
      <w:numFmt w:val="bullet"/>
      <w:lvlText w:val="m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zc0NDQxM7Y0sjBR0lEKTi0uzszPAykwrgUA5X8cLCwAAAA="/>
  </w:docVars>
  <w:rsids>
    <w:rsidRoot w:val="000D15F0"/>
    <w:rsid w:val="00003DC3"/>
    <w:rsid w:val="0001421C"/>
    <w:rsid w:val="000248A4"/>
    <w:rsid w:val="0003130D"/>
    <w:rsid w:val="0003791A"/>
    <w:rsid w:val="0004435D"/>
    <w:rsid w:val="000444B3"/>
    <w:rsid w:val="00050A83"/>
    <w:rsid w:val="000648C7"/>
    <w:rsid w:val="0008015D"/>
    <w:rsid w:val="000809D6"/>
    <w:rsid w:val="000852E1"/>
    <w:rsid w:val="00096109"/>
    <w:rsid w:val="00096831"/>
    <w:rsid w:val="000A46F8"/>
    <w:rsid w:val="000B36B5"/>
    <w:rsid w:val="000B66D8"/>
    <w:rsid w:val="000D15F0"/>
    <w:rsid w:val="000D5C2E"/>
    <w:rsid w:val="000D6864"/>
    <w:rsid w:val="000E6621"/>
    <w:rsid w:val="0011199E"/>
    <w:rsid w:val="00113CA8"/>
    <w:rsid w:val="00126FCC"/>
    <w:rsid w:val="001305B3"/>
    <w:rsid w:val="00142065"/>
    <w:rsid w:val="00145C3A"/>
    <w:rsid w:val="00153212"/>
    <w:rsid w:val="0015608A"/>
    <w:rsid w:val="00156266"/>
    <w:rsid w:val="00165164"/>
    <w:rsid w:val="00165252"/>
    <w:rsid w:val="001807D0"/>
    <w:rsid w:val="0018549A"/>
    <w:rsid w:val="00186C4B"/>
    <w:rsid w:val="001B0D83"/>
    <w:rsid w:val="001B5B70"/>
    <w:rsid w:val="001C03E6"/>
    <w:rsid w:val="001D0A1F"/>
    <w:rsid w:val="001F0EC5"/>
    <w:rsid w:val="001F35C3"/>
    <w:rsid w:val="002028C4"/>
    <w:rsid w:val="002534A1"/>
    <w:rsid w:val="0025413E"/>
    <w:rsid w:val="002754C0"/>
    <w:rsid w:val="002B2698"/>
    <w:rsid w:val="002B27E2"/>
    <w:rsid w:val="002C5036"/>
    <w:rsid w:val="002D0F77"/>
    <w:rsid w:val="002D21EF"/>
    <w:rsid w:val="002E59A8"/>
    <w:rsid w:val="002E5A12"/>
    <w:rsid w:val="002F12D7"/>
    <w:rsid w:val="002F4625"/>
    <w:rsid w:val="002F5F3F"/>
    <w:rsid w:val="00301E95"/>
    <w:rsid w:val="00302E29"/>
    <w:rsid w:val="00320808"/>
    <w:rsid w:val="00320838"/>
    <w:rsid w:val="00323432"/>
    <w:rsid w:val="00335E50"/>
    <w:rsid w:val="00345D57"/>
    <w:rsid w:val="00360699"/>
    <w:rsid w:val="003706D9"/>
    <w:rsid w:val="00377AE5"/>
    <w:rsid w:val="003A78EF"/>
    <w:rsid w:val="003B4EC2"/>
    <w:rsid w:val="003C78F7"/>
    <w:rsid w:val="003D6D83"/>
    <w:rsid w:val="003E66BC"/>
    <w:rsid w:val="003F6B92"/>
    <w:rsid w:val="00410B10"/>
    <w:rsid w:val="00420A98"/>
    <w:rsid w:val="004224B1"/>
    <w:rsid w:val="004415E4"/>
    <w:rsid w:val="004514E0"/>
    <w:rsid w:val="00451F1C"/>
    <w:rsid w:val="0045387A"/>
    <w:rsid w:val="004629F6"/>
    <w:rsid w:val="00462F7D"/>
    <w:rsid w:val="00465C75"/>
    <w:rsid w:val="00487996"/>
    <w:rsid w:val="004A0E98"/>
    <w:rsid w:val="004A55C4"/>
    <w:rsid w:val="004B11CF"/>
    <w:rsid w:val="004C3D72"/>
    <w:rsid w:val="00517874"/>
    <w:rsid w:val="00563462"/>
    <w:rsid w:val="00572030"/>
    <w:rsid w:val="005744F2"/>
    <w:rsid w:val="00575930"/>
    <w:rsid w:val="00586F12"/>
    <w:rsid w:val="00590DF3"/>
    <w:rsid w:val="005A054B"/>
    <w:rsid w:val="005A2F65"/>
    <w:rsid w:val="005A65BD"/>
    <w:rsid w:val="005B080F"/>
    <w:rsid w:val="005C3CC9"/>
    <w:rsid w:val="005C686D"/>
    <w:rsid w:val="005C7F5E"/>
    <w:rsid w:val="005D1E55"/>
    <w:rsid w:val="005D59F6"/>
    <w:rsid w:val="005D60F3"/>
    <w:rsid w:val="005E6ACB"/>
    <w:rsid w:val="005F4A52"/>
    <w:rsid w:val="00603CCC"/>
    <w:rsid w:val="00607D1A"/>
    <w:rsid w:val="00613EF0"/>
    <w:rsid w:val="00620420"/>
    <w:rsid w:val="006248A8"/>
    <w:rsid w:val="00625069"/>
    <w:rsid w:val="00625AC3"/>
    <w:rsid w:val="00625D5C"/>
    <w:rsid w:val="006333BD"/>
    <w:rsid w:val="006355E6"/>
    <w:rsid w:val="00644794"/>
    <w:rsid w:val="00666CB2"/>
    <w:rsid w:val="00670284"/>
    <w:rsid w:val="00670B8C"/>
    <w:rsid w:val="00674928"/>
    <w:rsid w:val="00683491"/>
    <w:rsid w:val="00684025"/>
    <w:rsid w:val="00684BC9"/>
    <w:rsid w:val="0069549B"/>
    <w:rsid w:val="006A0A62"/>
    <w:rsid w:val="006A472B"/>
    <w:rsid w:val="006A7BA9"/>
    <w:rsid w:val="006B1BFB"/>
    <w:rsid w:val="006C08D4"/>
    <w:rsid w:val="006C2540"/>
    <w:rsid w:val="006D0D0B"/>
    <w:rsid w:val="006E5243"/>
    <w:rsid w:val="006F0B12"/>
    <w:rsid w:val="006F56ED"/>
    <w:rsid w:val="006F6D43"/>
    <w:rsid w:val="006F7D41"/>
    <w:rsid w:val="00701850"/>
    <w:rsid w:val="007073F2"/>
    <w:rsid w:val="00716EC1"/>
    <w:rsid w:val="0072185F"/>
    <w:rsid w:val="00722C5F"/>
    <w:rsid w:val="00724BF0"/>
    <w:rsid w:val="0073456E"/>
    <w:rsid w:val="0074795F"/>
    <w:rsid w:val="007561F0"/>
    <w:rsid w:val="00766975"/>
    <w:rsid w:val="007736D7"/>
    <w:rsid w:val="00781FE2"/>
    <w:rsid w:val="0078690B"/>
    <w:rsid w:val="007906B2"/>
    <w:rsid w:val="00796DDB"/>
    <w:rsid w:val="007A25E5"/>
    <w:rsid w:val="007B0EDD"/>
    <w:rsid w:val="007C42A5"/>
    <w:rsid w:val="007C433B"/>
    <w:rsid w:val="007C4E39"/>
    <w:rsid w:val="007E49DC"/>
    <w:rsid w:val="007F1906"/>
    <w:rsid w:val="007F5B46"/>
    <w:rsid w:val="00807F91"/>
    <w:rsid w:val="00824D41"/>
    <w:rsid w:val="008273CA"/>
    <w:rsid w:val="00830C36"/>
    <w:rsid w:val="00831059"/>
    <w:rsid w:val="00870F02"/>
    <w:rsid w:val="00874D75"/>
    <w:rsid w:val="008A0724"/>
    <w:rsid w:val="008A251B"/>
    <w:rsid w:val="008B05B2"/>
    <w:rsid w:val="008B6002"/>
    <w:rsid w:val="008B7987"/>
    <w:rsid w:val="008C41A7"/>
    <w:rsid w:val="008C46E1"/>
    <w:rsid w:val="008D50A0"/>
    <w:rsid w:val="008F5E7B"/>
    <w:rsid w:val="00925DF8"/>
    <w:rsid w:val="0094678F"/>
    <w:rsid w:val="0095007A"/>
    <w:rsid w:val="009503E0"/>
    <w:rsid w:val="00972321"/>
    <w:rsid w:val="00976F49"/>
    <w:rsid w:val="00977C64"/>
    <w:rsid w:val="00992A37"/>
    <w:rsid w:val="009A6490"/>
    <w:rsid w:val="009A6C5B"/>
    <w:rsid w:val="009C4285"/>
    <w:rsid w:val="009C6E48"/>
    <w:rsid w:val="009D20D8"/>
    <w:rsid w:val="009D2E02"/>
    <w:rsid w:val="00A155FC"/>
    <w:rsid w:val="00A719C7"/>
    <w:rsid w:val="00A72E29"/>
    <w:rsid w:val="00A82839"/>
    <w:rsid w:val="00A85537"/>
    <w:rsid w:val="00A8798D"/>
    <w:rsid w:val="00A9115E"/>
    <w:rsid w:val="00AA5C50"/>
    <w:rsid w:val="00AC4915"/>
    <w:rsid w:val="00AC7347"/>
    <w:rsid w:val="00AD21AC"/>
    <w:rsid w:val="00AD2A5D"/>
    <w:rsid w:val="00AD43DD"/>
    <w:rsid w:val="00AE7D55"/>
    <w:rsid w:val="00B01503"/>
    <w:rsid w:val="00B222B9"/>
    <w:rsid w:val="00B26B91"/>
    <w:rsid w:val="00B413B3"/>
    <w:rsid w:val="00B46C57"/>
    <w:rsid w:val="00B51CD2"/>
    <w:rsid w:val="00B7327E"/>
    <w:rsid w:val="00B73BC1"/>
    <w:rsid w:val="00B86B77"/>
    <w:rsid w:val="00B87506"/>
    <w:rsid w:val="00BB1D69"/>
    <w:rsid w:val="00BB2EE9"/>
    <w:rsid w:val="00BB395E"/>
    <w:rsid w:val="00BB5C8F"/>
    <w:rsid w:val="00BB7345"/>
    <w:rsid w:val="00BD1B95"/>
    <w:rsid w:val="00BD42FD"/>
    <w:rsid w:val="00BE6F48"/>
    <w:rsid w:val="00BF1204"/>
    <w:rsid w:val="00BF6EB1"/>
    <w:rsid w:val="00C1128F"/>
    <w:rsid w:val="00C229B4"/>
    <w:rsid w:val="00C2380A"/>
    <w:rsid w:val="00C24653"/>
    <w:rsid w:val="00C32C7F"/>
    <w:rsid w:val="00C61993"/>
    <w:rsid w:val="00C66609"/>
    <w:rsid w:val="00C76ED2"/>
    <w:rsid w:val="00C8240B"/>
    <w:rsid w:val="00C8478E"/>
    <w:rsid w:val="00C9276F"/>
    <w:rsid w:val="00CA0938"/>
    <w:rsid w:val="00CA26D5"/>
    <w:rsid w:val="00CA4494"/>
    <w:rsid w:val="00CB730E"/>
    <w:rsid w:val="00CD140C"/>
    <w:rsid w:val="00CD35E6"/>
    <w:rsid w:val="00CD67C8"/>
    <w:rsid w:val="00CD74BE"/>
    <w:rsid w:val="00CD7DD1"/>
    <w:rsid w:val="00CF6526"/>
    <w:rsid w:val="00D0312F"/>
    <w:rsid w:val="00D42775"/>
    <w:rsid w:val="00D526DB"/>
    <w:rsid w:val="00D620E4"/>
    <w:rsid w:val="00D62DF3"/>
    <w:rsid w:val="00D67080"/>
    <w:rsid w:val="00D7339E"/>
    <w:rsid w:val="00D75502"/>
    <w:rsid w:val="00D82BDB"/>
    <w:rsid w:val="00D94670"/>
    <w:rsid w:val="00D97FE7"/>
    <w:rsid w:val="00DE130B"/>
    <w:rsid w:val="00DF65D9"/>
    <w:rsid w:val="00E15C2E"/>
    <w:rsid w:val="00E5446F"/>
    <w:rsid w:val="00E6040E"/>
    <w:rsid w:val="00E709A4"/>
    <w:rsid w:val="00E70D94"/>
    <w:rsid w:val="00E75543"/>
    <w:rsid w:val="00E92F1F"/>
    <w:rsid w:val="00EA79A7"/>
    <w:rsid w:val="00ED5458"/>
    <w:rsid w:val="00EF5F60"/>
    <w:rsid w:val="00EF6AB3"/>
    <w:rsid w:val="00F00758"/>
    <w:rsid w:val="00F070B7"/>
    <w:rsid w:val="00F076FD"/>
    <w:rsid w:val="00F07CE9"/>
    <w:rsid w:val="00F14A7B"/>
    <w:rsid w:val="00F21929"/>
    <w:rsid w:val="00F60D9C"/>
    <w:rsid w:val="00F61499"/>
    <w:rsid w:val="00F70A54"/>
    <w:rsid w:val="00F834B6"/>
    <w:rsid w:val="00F93DC7"/>
    <w:rsid w:val="00FA4F07"/>
    <w:rsid w:val="00FB36EE"/>
    <w:rsid w:val="00FB59C8"/>
    <w:rsid w:val="00FE2806"/>
    <w:rsid w:val="00FE2949"/>
    <w:rsid w:val="00FF52B8"/>
    <w:rsid w:val="00FF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24DF5"/>
  <w15:chartTrackingRefBased/>
  <w15:docId w15:val="{F8300BA6-2762-4F08-B877-83577B2C0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E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1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750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C6E4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6E4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9C6E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634D8-24DE-4EBD-9636-2FEB03A42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det Sansern</dc:creator>
  <cp:keywords/>
  <dc:description/>
  <cp:lastModifiedBy>Kaken Vannasiri</cp:lastModifiedBy>
  <cp:revision>19</cp:revision>
  <cp:lastPrinted>2022-01-14T09:52:00Z</cp:lastPrinted>
  <dcterms:created xsi:type="dcterms:W3CDTF">2022-01-13T09:16:00Z</dcterms:created>
  <dcterms:modified xsi:type="dcterms:W3CDTF">2022-01-25T08:29:00Z</dcterms:modified>
</cp:coreProperties>
</file>